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C9BB6" w14:textId="77777777" w:rsidR="009F1A33" w:rsidRDefault="005D5C76" w:rsidP="009F1A33">
      <w:pPr>
        <w:pStyle w:val="Heading2"/>
      </w:pPr>
      <w:r>
        <w:t>What is Tailgating?</w:t>
      </w:r>
    </w:p>
    <w:p w14:paraId="3D0E6D9C" w14:textId="2505B4F3" w:rsidR="00EF6E11" w:rsidRDefault="005D5C76">
      <w:r>
        <w:t xml:space="preserve">Tailgating is a </w:t>
      </w:r>
      <w:r w:rsidRPr="00946BA9">
        <w:rPr>
          <w:highlight w:val="yellow"/>
        </w:rPr>
        <w:t>social engineering</w:t>
      </w:r>
      <w:r>
        <w:t xml:space="preserve"> attack. In simple words, tailgating is when an </w:t>
      </w:r>
      <w:proofErr w:type="spellStart"/>
      <w:r>
        <w:t>unauthori</w:t>
      </w:r>
      <w:r w:rsidR="005B7229">
        <w:t>s</w:t>
      </w:r>
      <w:r>
        <w:t>ed</w:t>
      </w:r>
      <w:proofErr w:type="spellEnd"/>
      <w:r>
        <w:t xml:space="preserve"> person gets access to a restricted area by following an </w:t>
      </w:r>
      <w:proofErr w:type="spellStart"/>
      <w:r>
        <w:t>authori</w:t>
      </w:r>
      <w:r w:rsidR="005B7229">
        <w:t>s</w:t>
      </w:r>
      <w:r>
        <w:t>ed</w:t>
      </w:r>
      <w:proofErr w:type="spellEnd"/>
      <w:r>
        <w:t xml:space="preserve"> person. People also refer to it as 'piggybacking.' It is a simple and common way to get crucial information. </w:t>
      </w:r>
    </w:p>
    <w:p w14:paraId="6D8FC100" w14:textId="0BE6125B" w:rsidR="00EF6E11" w:rsidRDefault="005D5C76">
      <w:r>
        <w:t xml:space="preserve">In this </w:t>
      </w:r>
      <w:r w:rsidRPr="00946BA9">
        <w:rPr>
          <w:highlight w:val="yellow"/>
        </w:rPr>
        <w:t>social engineering</w:t>
      </w:r>
      <w:r>
        <w:t xml:space="preserve"> attack, the hacker impersonates as a delivery</w:t>
      </w:r>
      <w:r w:rsidR="005B7229">
        <w:t xml:space="preserve"> person</w:t>
      </w:r>
      <w:r>
        <w:t>, repair</w:t>
      </w:r>
      <w:r w:rsidR="005B7229">
        <w:t>man</w:t>
      </w:r>
      <w:r>
        <w:t xml:space="preserve">, or other workers. The basic way to fool people is to enter behind them as they open the door to enter an </w:t>
      </w:r>
      <w:proofErr w:type="spellStart"/>
      <w:r>
        <w:t>authori</w:t>
      </w:r>
      <w:r w:rsidR="005B7229">
        <w:t>s</w:t>
      </w:r>
      <w:r>
        <w:t>ed</w:t>
      </w:r>
      <w:proofErr w:type="spellEnd"/>
      <w:r>
        <w:t xml:space="preserve"> section.</w:t>
      </w:r>
    </w:p>
    <w:p w14:paraId="3EEC1A35" w14:textId="77777777" w:rsidR="00EF6E11" w:rsidRDefault="005D5C76">
      <w:r>
        <w:t xml:space="preserve">Many people refer to this </w:t>
      </w:r>
      <w:r w:rsidRPr="00946BA9">
        <w:rPr>
          <w:highlight w:val="yellow"/>
        </w:rPr>
        <w:t>social engineering</w:t>
      </w:r>
      <w:r>
        <w:t xml:space="preserve"> attack as ‘a bug in human hardware.’ The human nature of courtesy plays the role of a bug here which the imposter exploits. Some people feel that it is rude and blunt to inquire from a person about why they are going somewhere. </w:t>
      </w:r>
    </w:p>
    <w:p w14:paraId="02B62AD1" w14:textId="77777777" w:rsidR="00EF6E11" w:rsidRDefault="005D5C76" w:rsidP="00EF6E11">
      <w:pPr>
        <w:pStyle w:val="Heading2"/>
      </w:pPr>
      <w:r>
        <w:t>How to Avoid It?</w:t>
      </w:r>
    </w:p>
    <w:p w14:paraId="219532F3" w14:textId="19AB3D15" w:rsidR="005164D9" w:rsidRDefault="005D5C76" w:rsidP="00EF6E11">
      <w:r>
        <w:t xml:space="preserve">People tend to believe that it is hard to avoid tailgating because it requires them to set aside some social norms. However, there </w:t>
      </w:r>
      <w:r w:rsidR="005B7229">
        <w:t>we can avoid</w:t>
      </w:r>
      <w:r>
        <w:t xml:space="preserve"> this </w:t>
      </w:r>
      <w:r w:rsidRPr="00946BA9">
        <w:rPr>
          <w:highlight w:val="yellow"/>
        </w:rPr>
        <w:t>social engineering</w:t>
      </w:r>
      <w:r>
        <w:t xml:space="preserve"> attack by taking simple precautions.</w:t>
      </w:r>
    </w:p>
    <w:p w14:paraId="73D04F65" w14:textId="77777777" w:rsidR="005164D9" w:rsidRDefault="005D5C76" w:rsidP="005164D9">
      <w:pPr>
        <w:pStyle w:val="Heading3"/>
      </w:pPr>
      <w:r>
        <w:t>Training</w:t>
      </w:r>
    </w:p>
    <w:p w14:paraId="1982D299" w14:textId="4B1A381A" w:rsidR="005164D9" w:rsidRDefault="005D5C76" w:rsidP="005164D9">
      <w:r>
        <w:t>The first and foremost step to avoid tailgating is by training your employees. You need to make your employees understand the harsh effects of tailgating. Thus, employees should keep notice of their surrounding</w:t>
      </w:r>
      <w:r w:rsidR="005B7229">
        <w:t>s</w:t>
      </w:r>
      <w:r>
        <w:t xml:space="preserve"> and report in times of malicious activity. Your employees can play the role of stakeholders when it comes to the security of your organization.</w:t>
      </w:r>
    </w:p>
    <w:p w14:paraId="4AD609A1" w14:textId="77777777" w:rsidR="005164D9" w:rsidRDefault="005D5C76" w:rsidP="005164D9">
      <w:pPr>
        <w:pStyle w:val="Heading3"/>
      </w:pPr>
      <w:r>
        <w:t>Smart Card and Badges</w:t>
      </w:r>
    </w:p>
    <w:p w14:paraId="103C3B5C" w14:textId="130A1BE3" w:rsidR="005164D9" w:rsidRDefault="005D5C76" w:rsidP="005164D9">
      <w:r>
        <w:t xml:space="preserve">Large businesses become a target of tailgating more often than others. Large </w:t>
      </w:r>
      <w:proofErr w:type="spellStart"/>
      <w:r>
        <w:t>organi</w:t>
      </w:r>
      <w:r w:rsidR="005B7229">
        <w:t>s</w:t>
      </w:r>
      <w:r>
        <w:t>ations</w:t>
      </w:r>
      <w:proofErr w:type="spellEnd"/>
      <w:r>
        <w:t xml:space="preserve"> typically have several employees working on different floors in the building. Thus, not everyone is aware of who works in the building. There is a need to provide some identity to your employees for verification, such as smart card</w:t>
      </w:r>
      <w:r w:rsidR="005B7229">
        <w:t>s</w:t>
      </w:r>
      <w:r>
        <w:t xml:space="preserve"> and badges. </w:t>
      </w:r>
    </w:p>
    <w:p w14:paraId="71BDF20A" w14:textId="77777777" w:rsidR="005164D9" w:rsidRDefault="005D5C76" w:rsidP="005164D9">
      <w:pPr>
        <w:pStyle w:val="Heading3"/>
      </w:pPr>
      <w:r>
        <w:t>Visitor’s badge</w:t>
      </w:r>
    </w:p>
    <w:p w14:paraId="1EFB5DA0" w14:textId="77777777" w:rsidR="005164D9" w:rsidRPr="005164D9" w:rsidRDefault="005D5C76" w:rsidP="005164D9">
      <w:r>
        <w:t xml:space="preserve">Just like smart card and badges for your employees, you will also need badges for visitors. Imposters </w:t>
      </w:r>
      <w:r w:rsidR="00946BA9">
        <w:t xml:space="preserve">make their way in the building and start impersonating your employees. Thus, you cannot distinguish them. However, a badge will highlight the visitors, and you will know that you cannot allow them to access everywhere. </w:t>
      </w:r>
    </w:p>
    <w:p w14:paraId="2C437D7F" w14:textId="77777777" w:rsidR="005164D9" w:rsidRDefault="005D5C76" w:rsidP="005164D9">
      <w:pPr>
        <w:pStyle w:val="Heading3"/>
      </w:pPr>
      <w:r>
        <w:t>Biometrics</w:t>
      </w:r>
    </w:p>
    <w:p w14:paraId="343237B8" w14:textId="78DD015D" w:rsidR="005164D9" w:rsidRPr="005164D9" w:rsidRDefault="005D5C76" w:rsidP="005164D9">
      <w:r>
        <w:t xml:space="preserve">Technology can help you everywhere in your life. Biometrics enhances the security of your </w:t>
      </w:r>
      <w:proofErr w:type="spellStart"/>
      <w:r>
        <w:t>organi</w:t>
      </w:r>
      <w:r w:rsidR="00CA2D20">
        <w:t>s</w:t>
      </w:r>
      <w:r>
        <w:t>ation</w:t>
      </w:r>
      <w:proofErr w:type="spellEnd"/>
      <w:r>
        <w:t xml:space="preserve"> and prevents </w:t>
      </w:r>
      <w:r w:rsidRPr="00946BA9">
        <w:rPr>
          <w:highlight w:val="yellow"/>
        </w:rPr>
        <w:t>social engineering</w:t>
      </w:r>
      <w:r>
        <w:t xml:space="preserve"> attacks like tailgating. It is best if you install biometric verifications at every level of the restricted area. Thus, only some employees can enter after verification. </w:t>
      </w:r>
    </w:p>
    <w:p w14:paraId="05906BBC" w14:textId="77777777" w:rsidR="005164D9" w:rsidRDefault="005D5C76" w:rsidP="00946BA9">
      <w:pPr>
        <w:pStyle w:val="Heading2"/>
      </w:pPr>
      <w:r>
        <w:t>Conclusion</w:t>
      </w:r>
    </w:p>
    <w:p w14:paraId="5A2D7E5F" w14:textId="64B37E00" w:rsidR="00946BA9" w:rsidRPr="005164D9" w:rsidRDefault="005D5C76" w:rsidP="005164D9">
      <w:r>
        <w:t xml:space="preserve">You will need information protection online as well as in your offices. Hackers and imposters can go to any level to get your data. </w:t>
      </w:r>
      <w:r w:rsidR="00CA2D20">
        <w:t>Hence</w:t>
      </w:r>
      <w:r>
        <w:t xml:space="preserve">, </w:t>
      </w:r>
      <w:proofErr w:type="spellStart"/>
      <w:r w:rsidR="00CA2D20">
        <w:t>vigilancy</w:t>
      </w:r>
      <w:proofErr w:type="spellEnd"/>
      <w:r w:rsidR="00CA2D20">
        <w:t xml:space="preserve"> and </w:t>
      </w:r>
      <w:r>
        <w:t xml:space="preserve">pro-active approach </w:t>
      </w:r>
      <w:r w:rsidR="00CA2D20">
        <w:t>can help us</w:t>
      </w:r>
      <w:r>
        <w:t xml:space="preserve"> protect our data.</w:t>
      </w:r>
    </w:p>
    <w:sectPr w:rsidR="00946BA9" w:rsidRPr="005164D9" w:rsidSect="00F721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3sDS3tDAyMTY1NjNS0lEKTi0uzszPAykwqgUAqXZmXSwAAAA="/>
  </w:docVars>
  <w:rsids>
    <w:rsidRoot w:val="009F1A33"/>
    <w:rsid w:val="005164D9"/>
    <w:rsid w:val="005B7229"/>
    <w:rsid w:val="005D5C76"/>
    <w:rsid w:val="00814DC5"/>
    <w:rsid w:val="00946BA9"/>
    <w:rsid w:val="009F1A33"/>
    <w:rsid w:val="00C12926"/>
    <w:rsid w:val="00CA2D20"/>
    <w:rsid w:val="00D55898"/>
    <w:rsid w:val="00EF6E11"/>
    <w:rsid w:val="00F72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DCB7E"/>
  <w15:docId w15:val="{BB515CE8-54A5-4A16-A3E8-73A1F792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161"/>
  </w:style>
  <w:style w:type="paragraph" w:styleId="Heading2">
    <w:name w:val="heading 2"/>
    <w:basedOn w:val="Normal"/>
    <w:next w:val="Normal"/>
    <w:link w:val="Heading2Char"/>
    <w:uiPriority w:val="9"/>
    <w:unhideWhenUsed/>
    <w:qFormat/>
    <w:rsid w:val="009F1A3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164D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1A3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164D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7</cp:revision>
  <dcterms:created xsi:type="dcterms:W3CDTF">2021-01-21T13:36:00Z</dcterms:created>
  <dcterms:modified xsi:type="dcterms:W3CDTF">2021-02-11T19:42:00Z</dcterms:modified>
</cp:coreProperties>
</file>